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Jane Doe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mpassionate and dedicated Certified Nursing Assistant with a strong commitment to providing high-quality patient care. Eager to leverage skills in a healthcare setting to support patients and assist with their daily activitie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Certified Nursing Assistant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23 – Present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 Health Center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with daily living activities for 20+ patients, enhancing their comfort and well-being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onitored vital signs and documented changes in patient condition to inform nursing staff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Nursing Assistant Intern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un 2022 – Dec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unnydale Nursing Home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upported nursing staff in providing care to residents, ensuring adherence to care plan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Helped maintain a clean and safe environment for all resident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CNA Certificate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Jan 2022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Springfield Community College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Springfield, IL</w:t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certifications</w:t>
                </w:r>
              </w:t>
            </w:r>
          </w:p>
          <w:p w14:paraId="3869CBF4" w14:textId="77777777" w:rsidR="007016A7" w:rsidRPr="00CD29A1" w:rsidRDefault="007016A7" w:rsidP="00CF4A6C">
            <w:pPr>
              <w:pStyle w:val="ListParagraph"/>
              <w:numPr>
                <w:ilvl w:val="0"/>
                <w:numId w:val="8"/>
              </w:numPr>
              <w:tabs>
                <w:tab w:val="right" w:pos="9360"/>
              </w:tabs>
              <w:snapToGrid w:val="0"/>
              <w:spacing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ertified Nursing Assistant – Illinois Department of Public Health – 2022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123) 456-7890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janedoe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Springfield, IL 627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atient Car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Vital Signs Monitor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Hygiene Assistanc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mmunication Skill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eam Collabo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ime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Record Keep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Basic Medical Terminology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Jane Doe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123) 456-7890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Springfield, IL - 627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janedoe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